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15CE6D" w14:textId="6C65EC2A" w:rsidR="004A2E73" w:rsidRPr="004A2E73" w:rsidRDefault="004A2E73" w:rsidP="004A2E73">
      <w:pPr>
        <w:pStyle w:val="ArticleTitle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  <w:highlight w:val="yellow"/>
        </w:rPr>
        <w:t>(</w:t>
      </w:r>
      <w:r w:rsidRPr="004A2E73">
        <w:rPr>
          <w:sz w:val="28"/>
          <w:szCs w:val="28"/>
          <w:highlight w:val="yellow"/>
        </w:rPr>
        <w:t xml:space="preserve">Prepare </w:t>
      </w:r>
      <w:r>
        <w:rPr>
          <w:sz w:val="28"/>
          <w:szCs w:val="28"/>
          <w:highlight w:val="yellow"/>
        </w:rPr>
        <w:t>the following</w:t>
      </w:r>
      <w:r w:rsidRPr="004A2E73">
        <w:rPr>
          <w:sz w:val="28"/>
          <w:szCs w:val="28"/>
          <w:highlight w:val="yellow"/>
        </w:rPr>
        <w:t xml:space="preserve"> information on a separate cover page</w:t>
      </w:r>
      <w:r>
        <w:rPr>
          <w:sz w:val="28"/>
          <w:szCs w:val="28"/>
          <w:highlight w:val="yellow"/>
        </w:rPr>
        <w:t>)</w:t>
      </w:r>
      <w:r w:rsidRPr="004A2E73">
        <w:rPr>
          <w:sz w:val="28"/>
          <w:szCs w:val="28"/>
        </w:rPr>
        <w:t xml:space="preserve"> </w:t>
      </w:r>
    </w:p>
    <w:p w14:paraId="0831D60A" w14:textId="77777777" w:rsidR="004A2E73" w:rsidRDefault="004A2E73" w:rsidP="004A2E73">
      <w:pPr>
        <w:pStyle w:val="ArticleTitle"/>
      </w:pPr>
    </w:p>
    <w:p w14:paraId="26982502" w14:textId="7D9CECB5" w:rsidR="004A2E73" w:rsidRDefault="004A2E73" w:rsidP="004A2E73">
      <w:pPr>
        <w:pStyle w:val="ArticleTitle"/>
      </w:pPr>
      <w:r>
        <w:t>Evaluating Touchscreen Usability for Blind People</w:t>
      </w:r>
    </w:p>
    <w:p w14:paraId="35D073C0" w14:textId="77777777" w:rsidR="004A2E73" w:rsidRDefault="004A2E73" w:rsidP="004A2E73">
      <w:pPr>
        <w:pStyle w:val="ArticleTitle"/>
      </w:pPr>
      <w:r w:rsidRPr="004A2E73">
        <w:rPr>
          <w:highlight w:val="yellow"/>
        </w:rPr>
        <w:t xml:space="preserve">(Title - Garamond, 16 </w:t>
      </w:r>
      <w:proofErr w:type="spellStart"/>
      <w:r w:rsidRPr="004A2E73">
        <w:rPr>
          <w:highlight w:val="yellow"/>
        </w:rPr>
        <w:t>pt</w:t>
      </w:r>
      <w:proofErr w:type="spellEnd"/>
      <w:r w:rsidRPr="004A2E73">
        <w:rPr>
          <w:highlight w:val="yellow"/>
        </w:rPr>
        <w:t>)</w:t>
      </w:r>
    </w:p>
    <w:p w14:paraId="18F5652B" w14:textId="77777777" w:rsidR="004A2E73" w:rsidRDefault="004A2E73" w:rsidP="004A2E73">
      <w:pPr>
        <w:pStyle w:val="ArticleTitle"/>
      </w:pPr>
    </w:p>
    <w:p w14:paraId="1936E2FD" w14:textId="77777777" w:rsidR="004A2E73" w:rsidRDefault="004A2E73" w:rsidP="004A2E73">
      <w:pPr>
        <w:pStyle w:val="ArticleTitle"/>
        <w:rPr>
          <w:sz w:val="20"/>
          <w:szCs w:val="20"/>
        </w:rPr>
      </w:pPr>
      <w:r>
        <w:rPr>
          <w:sz w:val="20"/>
          <w:szCs w:val="20"/>
        </w:rPr>
        <w:t>1</w:t>
      </w:r>
      <w:r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Author Name </w:t>
      </w:r>
      <w:r>
        <w:rPr>
          <w:sz w:val="20"/>
          <w:szCs w:val="20"/>
          <w:highlight w:val="yellow"/>
        </w:rPr>
        <w:t>(First name Last name)</w:t>
      </w:r>
    </w:p>
    <w:p w14:paraId="69AEB882" w14:textId="77777777" w:rsidR="004A2E73" w:rsidRDefault="004A2E73" w:rsidP="004A2E73">
      <w:pPr>
        <w:pStyle w:val="ArticleTitle"/>
        <w:rPr>
          <w:b w:val="0"/>
          <w:i/>
          <w:sz w:val="20"/>
          <w:szCs w:val="20"/>
        </w:rPr>
      </w:pPr>
      <w:r>
        <w:rPr>
          <w:b w:val="0"/>
          <w:i/>
          <w:sz w:val="20"/>
          <w:szCs w:val="20"/>
        </w:rPr>
        <w:t>Affiliation, Country</w:t>
      </w:r>
    </w:p>
    <w:p w14:paraId="6EE940B2" w14:textId="77777777" w:rsidR="004A2E73" w:rsidRDefault="004A2E73" w:rsidP="004A2E73">
      <w:pPr>
        <w:pStyle w:val="ArticleTitle"/>
        <w:rPr>
          <w:b w:val="0"/>
          <w:sz w:val="22"/>
        </w:rPr>
      </w:pPr>
      <w:r>
        <w:rPr>
          <w:b w:val="0"/>
          <w:sz w:val="20"/>
          <w:szCs w:val="20"/>
        </w:rPr>
        <w:t>Email address</w:t>
      </w:r>
    </w:p>
    <w:p w14:paraId="0563D4F8" w14:textId="77777777" w:rsidR="004A2E73" w:rsidRDefault="004A2E73" w:rsidP="004A2E73"/>
    <w:p w14:paraId="61EDDB93" w14:textId="77777777" w:rsidR="004A2E73" w:rsidRDefault="004A2E73" w:rsidP="004A2E73">
      <w:pPr>
        <w:pStyle w:val="ArticleTitle"/>
        <w:rPr>
          <w:sz w:val="20"/>
          <w:szCs w:val="20"/>
        </w:rPr>
      </w:pPr>
      <w:r>
        <w:rPr>
          <w:sz w:val="20"/>
          <w:szCs w:val="20"/>
        </w:rPr>
        <w:t>2</w:t>
      </w:r>
      <w:r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 xml:space="preserve"> Author Name </w:t>
      </w:r>
      <w:r>
        <w:rPr>
          <w:sz w:val="20"/>
          <w:szCs w:val="20"/>
          <w:highlight w:val="yellow"/>
        </w:rPr>
        <w:t>(First name Last name)</w:t>
      </w:r>
      <w:r>
        <w:rPr>
          <w:sz w:val="20"/>
          <w:szCs w:val="20"/>
        </w:rPr>
        <w:t xml:space="preserve"> </w:t>
      </w:r>
    </w:p>
    <w:p w14:paraId="7D0D7A0E" w14:textId="77777777" w:rsidR="004A2E73" w:rsidRDefault="004A2E73" w:rsidP="004A2E73">
      <w:pPr>
        <w:pStyle w:val="ArticleTitle"/>
        <w:rPr>
          <w:b w:val="0"/>
          <w:i/>
          <w:sz w:val="20"/>
          <w:szCs w:val="20"/>
        </w:rPr>
      </w:pPr>
      <w:r>
        <w:rPr>
          <w:b w:val="0"/>
          <w:i/>
          <w:sz w:val="20"/>
          <w:szCs w:val="20"/>
        </w:rPr>
        <w:t>Affiliation, Country</w:t>
      </w:r>
    </w:p>
    <w:p w14:paraId="09105B42" w14:textId="77777777" w:rsidR="004A2E73" w:rsidRDefault="004A2E73" w:rsidP="004A2E73">
      <w:pPr>
        <w:pStyle w:val="ArticleTitle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Email address</w:t>
      </w:r>
    </w:p>
    <w:p w14:paraId="173797DA" w14:textId="3FE26BB2" w:rsidR="006F3122" w:rsidRDefault="006F3122" w:rsidP="004A2E73">
      <w:pPr>
        <w:widowControl/>
        <w:wordWrap/>
        <w:autoSpaceDE/>
        <w:spacing w:after="200" w:line="276" w:lineRule="auto"/>
        <w:rPr>
          <w:b/>
          <w:sz w:val="32"/>
        </w:rPr>
      </w:pPr>
    </w:p>
    <w:p w14:paraId="6C4A5DB6" w14:textId="104F5811" w:rsidR="004A2E73" w:rsidRPr="009404AD" w:rsidRDefault="004A2E73" w:rsidP="004A2E73">
      <w:pPr>
        <w:pStyle w:val="IJEMTMainText"/>
        <w:rPr>
          <w:rFonts w:eastAsia="ＭＳ 明朝"/>
          <w:lang w:eastAsia="ja-JP"/>
        </w:rPr>
      </w:pPr>
    </w:p>
    <w:sectPr w:rsidR="004A2E73" w:rsidRPr="009404AD" w:rsidSect="0016741A">
      <w:footerReference w:type="even" r:id="rId7"/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A11550" w14:textId="77777777" w:rsidR="00416D4E" w:rsidRDefault="00416D4E" w:rsidP="005A3B72">
      <w:r>
        <w:separator/>
      </w:r>
    </w:p>
  </w:endnote>
  <w:endnote w:type="continuationSeparator" w:id="0">
    <w:p w14:paraId="76AB1FC8" w14:textId="77777777" w:rsidR="00416D4E" w:rsidRDefault="00416D4E" w:rsidP="005A3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신명 신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4631467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4BDB168B" w14:textId="2EF06AF7" w:rsidR="00ED54CB" w:rsidRDefault="00ED54CB" w:rsidP="000D3849">
        <w:pPr>
          <w:pStyle w:val="ad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40605CF6" w14:textId="77777777" w:rsidR="00ED54CB" w:rsidRDefault="00ED54CB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75027693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217AB743" w14:textId="43B35E62" w:rsidR="00ED54CB" w:rsidRDefault="00ED54CB" w:rsidP="000D3849">
        <w:pPr>
          <w:pStyle w:val="ad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CC1B87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14:paraId="77E4D98C" w14:textId="77777777" w:rsidR="00ED54CB" w:rsidRDefault="00ED54CB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7E7FE" w14:textId="77777777" w:rsidR="00416D4E" w:rsidRDefault="00416D4E" w:rsidP="005A3B72">
      <w:r>
        <w:separator/>
      </w:r>
    </w:p>
  </w:footnote>
  <w:footnote w:type="continuationSeparator" w:id="0">
    <w:p w14:paraId="77A85A77" w14:textId="77777777" w:rsidR="00416D4E" w:rsidRDefault="00416D4E" w:rsidP="005A3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CEEE16B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1" w15:restartNumberingAfterBreak="0">
    <w:nsid w:val="FFFFFF7F"/>
    <w:multiLevelType w:val="singleLevel"/>
    <w:tmpl w:val="E5F44DF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2" w15:restartNumberingAfterBreak="0">
    <w:nsid w:val="FFFFFF82"/>
    <w:multiLevelType w:val="singleLevel"/>
    <w:tmpl w:val="D1F67AD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rQwMjA3NDK3MDRU0lEKTi0uzszPAykwrAUAYt0u/CwAAAA="/>
  </w:docVars>
  <w:rsids>
    <w:rsidRoot w:val="000A5C30"/>
    <w:rsid w:val="00036B3E"/>
    <w:rsid w:val="000A5C30"/>
    <w:rsid w:val="00163F16"/>
    <w:rsid w:val="0016741A"/>
    <w:rsid w:val="00171519"/>
    <w:rsid w:val="00275E8C"/>
    <w:rsid w:val="002F10B6"/>
    <w:rsid w:val="00367266"/>
    <w:rsid w:val="003806DA"/>
    <w:rsid w:val="003C2A42"/>
    <w:rsid w:val="003D06D8"/>
    <w:rsid w:val="003D71DC"/>
    <w:rsid w:val="00416D4E"/>
    <w:rsid w:val="004A2E73"/>
    <w:rsid w:val="004E2194"/>
    <w:rsid w:val="004F29C2"/>
    <w:rsid w:val="004F3229"/>
    <w:rsid w:val="00563E15"/>
    <w:rsid w:val="00577222"/>
    <w:rsid w:val="005A3B72"/>
    <w:rsid w:val="005B32B1"/>
    <w:rsid w:val="005D5868"/>
    <w:rsid w:val="006658B4"/>
    <w:rsid w:val="006A1145"/>
    <w:rsid w:val="006F3122"/>
    <w:rsid w:val="007606E6"/>
    <w:rsid w:val="00777F82"/>
    <w:rsid w:val="007958DD"/>
    <w:rsid w:val="007B7073"/>
    <w:rsid w:val="008A0878"/>
    <w:rsid w:val="008C1715"/>
    <w:rsid w:val="009404AD"/>
    <w:rsid w:val="009A5D1B"/>
    <w:rsid w:val="009E15DC"/>
    <w:rsid w:val="00AF4037"/>
    <w:rsid w:val="00B3341F"/>
    <w:rsid w:val="00B348C6"/>
    <w:rsid w:val="00C019F0"/>
    <w:rsid w:val="00CC1B87"/>
    <w:rsid w:val="00D21E24"/>
    <w:rsid w:val="00DC3501"/>
    <w:rsid w:val="00E1472D"/>
    <w:rsid w:val="00E44068"/>
    <w:rsid w:val="00ED5321"/>
    <w:rsid w:val="00ED54CB"/>
    <w:rsid w:val="00F54D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04FDD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Keywords"/>
    <w:next w:val="IJEMTMainText"/>
    <w:qFormat/>
    <w:rsid w:val="006F3122"/>
    <w:pPr>
      <w:widowControl w:val="0"/>
      <w:wordWrap w:val="0"/>
      <w:autoSpaceDE w:val="0"/>
      <w:autoSpaceDN w:val="0"/>
      <w:spacing w:after="0" w:line="240" w:lineRule="auto"/>
    </w:pPr>
    <w:rPr>
      <w:rFonts w:ascii="Garamond" w:hAnsi="Garamon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JEMTArticleTitle">
    <w:name w:val="IJEMT Article Title"/>
    <w:basedOn w:val="a"/>
    <w:link w:val="IJEMTArticleTitleChar"/>
    <w:qFormat/>
    <w:rsid w:val="009A5D1B"/>
    <w:pPr>
      <w:jc w:val="center"/>
    </w:pPr>
    <w:rPr>
      <w:b/>
      <w:sz w:val="32"/>
    </w:rPr>
  </w:style>
  <w:style w:type="paragraph" w:customStyle="1" w:styleId="IJEMTHeading1">
    <w:name w:val="IJEMT Heading 1"/>
    <w:basedOn w:val="a"/>
    <w:link w:val="IJEMTHeading1Char"/>
    <w:qFormat/>
    <w:rsid w:val="004F29C2"/>
    <w:pPr>
      <w:jc w:val="center"/>
    </w:pPr>
    <w:rPr>
      <w:b/>
      <w:sz w:val="26"/>
      <w:szCs w:val="26"/>
    </w:rPr>
  </w:style>
  <w:style w:type="character" w:customStyle="1" w:styleId="IJEMTArticleTitleChar">
    <w:name w:val="IJEMT Article Title Char"/>
    <w:basedOn w:val="a0"/>
    <w:link w:val="IJEMTArticleTitle"/>
    <w:rsid w:val="009A5D1B"/>
    <w:rPr>
      <w:rFonts w:ascii="Garamond" w:hAnsi="Garamond"/>
      <w:b/>
      <w:sz w:val="32"/>
    </w:rPr>
  </w:style>
  <w:style w:type="paragraph" w:customStyle="1" w:styleId="IJEMTHeading2">
    <w:name w:val="IJEMT Heading 2"/>
    <w:basedOn w:val="a"/>
    <w:link w:val="IJEMTHeading2Char"/>
    <w:qFormat/>
    <w:rsid w:val="009E15DC"/>
    <w:rPr>
      <w:rFonts w:eastAsia="Garamond"/>
      <w:b/>
      <w:sz w:val="22"/>
    </w:rPr>
  </w:style>
  <w:style w:type="character" w:customStyle="1" w:styleId="IJEMTHeading1Char">
    <w:name w:val="IJEMT Heading 1 Char"/>
    <w:basedOn w:val="a0"/>
    <w:link w:val="IJEMTHeading1"/>
    <w:rsid w:val="004F29C2"/>
    <w:rPr>
      <w:rFonts w:ascii="Garamond" w:hAnsi="Garamond"/>
      <w:b/>
      <w:sz w:val="26"/>
      <w:szCs w:val="26"/>
    </w:rPr>
  </w:style>
  <w:style w:type="paragraph" w:customStyle="1" w:styleId="IJEMTMainText">
    <w:name w:val="IJEMT Main Text"/>
    <w:basedOn w:val="a"/>
    <w:link w:val="IJEMTMainTextChar"/>
    <w:qFormat/>
    <w:rsid w:val="005B32B1"/>
    <w:rPr>
      <w:rFonts w:eastAsia="Garamond" w:cs="Arial"/>
      <w:sz w:val="22"/>
    </w:rPr>
  </w:style>
  <w:style w:type="character" w:customStyle="1" w:styleId="IJEMTHeading2Char">
    <w:name w:val="IJEMT Heading 2 Char"/>
    <w:basedOn w:val="a0"/>
    <w:link w:val="IJEMTHeading2"/>
    <w:rsid w:val="009E15DC"/>
    <w:rPr>
      <w:rFonts w:ascii="Garamond" w:eastAsia="Garamond" w:hAnsi="Garamond"/>
      <w:b/>
      <w:sz w:val="22"/>
    </w:rPr>
  </w:style>
  <w:style w:type="paragraph" w:customStyle="1" w:styleId="IJEMTAbstract">
    <w:name w:val="IJEMT Abstract"/>
    <w:basedOn w:val="a"/>
    <w:link w:val="IJEMTAbstractChar"/>
    <w:qFormat/>
    <w:rsid w:val="005B32B1"/>
    <w:pPr>
      <w:ind w:leftChars="250" w:left="500" w:rightChars="250" w:right="500"/>
    </w:pPr>
    <w:rPr>
      <w:sz w:val="22"/>
    </w:rPr>
  </w:style>
  <w:style w:type="character" w:customStyle="1" w:styleId="IJEMTMainTextChar">
    <w:name w:val="IJEMT Main Text Char"/>
    <w:basedOn w:val="a0"/>
    <w:link w:val="IJEMTMainText"/>
    <w:rsid w:val="005B32B1"/>
    <w:rPr>
      <w:rFonts w:ascii="Garamond" w:eastAsia="Garamond" w:hAnsi="Garamond" w:cs="Arial"/>
      <w:sz w:val="22"/>
    </w:rPr>
  </w:style>
  <w:style w:type="paragraph" w:customStyle="1" w:styleId="a3">
    <w:name w:val="바탕글"/>
    <w:basedOn w:val="a"/>
    <w:rsid w:val="00777F82"/>
    <w:pPr>
      <w:spacing w:line="384" w:lineRule="auto"/>
      <w:textAlignment w:val="baseline"/>
    </w:pPr>
    <w:rPr>
      <w:rFonts w:ascii="Gulim" w:eastAsia="Gulim" w:hAnsi="Gulim" w:cs="Gulim"/>
      <w:color w:val="000000"/>
      <w:kern w:val="0"/>
      <w:szCs w:val="20"/>
    </w:rPr>
  </w:style>
  <w:style w:type="character" w:customStyle="1" w:styleId="IJEMTAbstractChar">
    <w:name w:val="IJEMT Abstract Char"/>
    <w:basedOn w:val="a0"/>
    <w:link w:val="IJEMTAbstract"/>
    <w:rsid w:val="005B32B1"/>
    <w:rPr>
      <w:rFonts w:ascii="Garamond" w:hAnsi="Garamond"/>
      <w:sz w:val="22"/>
    </w:rPr>
  </w:style>
  <w:style w:type="paragraph" w:customStyle="1" w:styleId="00-">
    <w:name w:val="00-표본문"/>
    <w:basedOn w:val="a"/>
    <w:rsid w:val="00B3341F"/>
    <w:pPr>
      <w:shd w:val="clear" w:color="auto" w:fill="FFFFFF"/>
      <w:wordWrap/>
      <w:snapToGrid w:val="0"/>
      <w:spacing w:line="384" w:lineRule="auto"/>
      <w:jc w:val="center"/>
      <w:textAlignment w:val="baseline"/>
    </w:pPr>
    <w:rPr>
      <w:rFonts w:ascii="Gulim" w:eastAsia="Gulim" w:hAnsi="Gulim" w:cs="Gulim"/>
      <w:color w:val="000000"/>
      <w:spacing w:val="-12"/>
      <w:w w:val="95"/>
      <w:kern w:val="0"/>
      <w:sz w:val="18"/>
      <w:szCs w:val="18"/>
    </w:rPr>
  </w:style>
  <w:style w:type="paragraph" w:styleId="a4">
    <w:name w:val="Balloon Text"/>
    <w:basedOn w:val="a"/>
    <w:link w:val="a5"/>
    <w:uiPriority w:val="99"/>
    <w:semiHidden/>
    <w:unhideWhenUsed/>
    <w:rsid w:val="00B334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B3341F"/>
    <w:rPr>
      <w:rFonts w:asciiTheme="majorHAnsi" w:eastAsiaTheme="majorEastAsia" w:hAnsiTheme="majorHAnsi" w:cstheme="majorBidi"/>
      <w:sz w:val="18"/>
      <w:szCs w:val="18"/>
    </w:rPr>
  </w:style>
  <w:style w:type="paragraph" w:customStyle="1" w:styleId="IJEMTTabletitle">
    <w:name w:val="IJEMT Table title"/>
    <w:basedOn w:val="IJEMTMainText"/>
    <w:link w:val="IJEMTTabletitleChar"/>
    <w:autoRedefine/>
    <w:qFormat/>
    <w:rsid w:val="00DC3501"/>
    <w:pPr>
      <w:spacing w:before="120" w:after="120"/>
      <w:jc w:val="center"/>
    </w:pPr>
    <w:rPr>
      <w:szCs w:val="20"/>
    </w:rPr>
  </w:style>
  <w:style w:type="paragraph" w:customStyle="1" w:styleId="IJEMTFiguretitle">
    <w:name w:val="IJEMT Figure title"/>
    <w:basedOn w:val="IJEMTMainText"/>
    <w:link w:val="IJEMTFiguretitleChar"/>
    <w:qFormat/>
    <w:rsid w:val="005B32B1"/>
    <w:pPr>
      <w:jc w:val="center"/>
    </w:pPr>
  </w:style>
  <w:style w:type="character" w:customStyle="1" w:styleId="IJEMTTabletitleChar">
    <w:name w:val="IJEMT Table title Char"/>
    <w:basedOn w:val="a0"/>
    <w:link w:val="IJEMTTabletitle"/>
    <w:rsid w:val="00DC3501"/>
    <w:rPr>
      <w:rFonts w:ascii="Garamond" w:eastAsia="Garamond" w:hAnsi="Garamond" w:cs="Arial"/>
      <w:sz w:val="22"/>
      <w:szCs w:val="20"/>
    </w:rPr>
  </w:style>
  <w:style w:type="paragraph" w:customStyle="1" w:styleId="IJEMTKeywords">
    <w:name w:val="IJEMT Keywords"/>
    <w:basedOn w:val="a"/>
    <w:link w:val="IJEMTKeywordsChar"/>
    <w:qFormat/>
    <w:rsid w:val="008A0878"/>
    <w:pPr>
      <w:ind w:leftChars="250" w:left="500" w:rightChars="250" w:right="500"/>
    </w:pPr>
    <w:rPr>
      <w:i/>
    </w:rPr>
  </w:style>
  <w:style w:type="character" w:customStyle="1" w:styleId="IJEMTFiguretitleChar">
    <w:name w:val="IJEMT Figure title Char"/>
    <w:basedOn w:val="a0"/>
    <w:link w:val="IJEMTFiguretitle"/>
    <w:rsid w:val="005B32B1"/>
    <w:rPr>
      <w:rFonts w:ascii="Garamond" w:eastAsia="Garamond" w:hAnsi="Garamond" w:cs="Arial"/>
      <w:sz w:val="22"/>
    </w:rPr>
  </w:style>
  <w:style w:type="paragraph" w:customStyle="1" w:styleId="ArticleTitle">
    <w:name w:val="Article Title"/>
    <w:basedOn w:val="IJEMTArticleTitle"/>
    <w:rsid w:val="009A5D1B"/>
  </w:style>
  <w:style w:type="character" w:customStyle="1" w:styleId="IJEMTKeywordsChar">
    <w:name w:val="IJEMT Keywords Char"/>
    <w:basedOn w:val="a0"/>
    <w:link w:val="IJEMTKeywords"/>
    <w:rsid w:val="008A0878"/>
    <w:rPr>
      <w:rFonts w:ascii="Garamond" w:hAnsi="Garamond"/>
      <w:i/>
    </w:rPr>
  </w:style>
  <w:style w:type="paragraph" w:customStyle="1" w:styleId="IJEMTTabletext">
    <w:name w:val="IJEMT Table text"/>
    <w:basedOn w:val="IJEMTMainText"/>
    <w:qFormat/>
    <w:rsid w:val="005B32B1"/>
    <w:pPr>
      <w:shd w:val="clear" w:color="auto" w:fill="FFFFFF"/>
      <w:wordWrap/>
      <w:snapToGrid w:val="0"/>
      <w:jc w:val="center"/>
      <w:textAlignment w:val="baseline"/>
    </w:pPr>
    <w:rPr>
      <w:rFonts w:eastAsia="Gulim" w:cs="Gulim"/>
      <w:color w:val="000000"/>
      <w:spacing w:val="-12"/>
      <w:kern w:val="0"/>
      <w:szCs w:val="18"/>
    </w:rPr>
  </w:style>
  <w:style w:type="paragraph" w:customStyle="1" w:styleId="IJEMTReference">
    <w:name w:val="IJEMT Reference"/>
    <w:basedOn w:val="IJEMTMainText"/>
    <w:qFormat/>
    <w:rsid w:val="005B32B1"/>
    <w:pPr>
      <w:snapToGrid w:val="0"/>
      <w:ind w:left="426" w:hanging="425"/>
    </w:pPr>
    <w:rPr>
      <w:rFonts w:eastAsia="신명 신명조"/>
    </w:rPr>
  </w:style>
  <w:style w:type="character" w:styleId="a6">
    <w:name w:val="annotation reference"/>
    <w:basedOn w:val="a0"/>
    <w:semiHidden/>
    <w:unhideWhenUsed/>
    <w:rsid w:val="006A1145"/>
    <w:rPr>
      <w:sz w:val="18"/>
      <w:szCs w:val="18"/>
    </w:rPr>
  </w:style>
  <w:style w:type="paragraph" w:styleId="a7">
    <w:name w:val="annotation text"/>
    <w:basedOn w:val="a"/>
    <w:link w:val="a8"/>
    <w:semiHidden/>
    <w:unhideWhenUsed/>
    <w:rsid w:val="006A1145"/>
    <w:pPr>
      <w:jc w:val="left"/>
    </w:pPr>
  </w:style>
  <w:style w:type="character" w:customStyle="1" w:styleId="a8">
    <w:name w:val="コメント文字列 (文字)"/>
    <w:basedOn w:val="a0"/>
    <w:link w:val="a7"/>
    <w:semiHidden/>
    <w:rsid w:val="006A1145"/>
    <w:rPr>
      <w:rFonts w:ascii="Garamond" w:hAnsi="Garamond"/>
    </w:rPr>
  </w:style>
  <w:style w:type="paragraph" w:styleId="a9">
    <w:name w:val="annotation subject"/>
    <w:basedOn w:val="a7"/>
    <w:next w:val="a7"/>
    <w:link w:val="aa"/>
    <w:semiHidden/>
    <w:unhideWhenUsed/>
    <w:rsid w:val="006A1145"/>
    <w:rPr>
      <w:b/>
      <w:bCs/>
    </w:rPr>
  </w:style>
  <w:style w:type="character" w:customStyle="1" w:styleId="aa">
    <w:name w:val="コメント内容 (文字)"/>
    <w:basedOn w:val="a8"/>
    <w:link w:val="a9"/>
    <w:semiHidden/>
    <w:rsid w:val="006A1145"/>
    <w:rPr>
      <w:rFonts w:ascii="Garamond" w:hAnsi="Garamond"/>
      <w:b/>
      <w:bCs/>
    </w:rPr>
  </w:style>
  <w:style w:type="paragraph" w:styleId="ab">
    <w:name w:val="header"/>
    <w:basedOn w:val="a"/>
    <w:link w:val="ac"/>
    <w:unhideWhenUsed/>
    <w:rsid w:val="005A3B72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rsid w:val="005A3B72"/>
    <w:rPr>
      <w:rFonts w:ascii="Garamond" w:hAnsi="Garamond"/>
    </w:rPr>
  </w:style>
  <w:style w:type="paragraph" w:styleId="ad">
    <w:name w:val="footer"/>
    <w:basedOn w:val="a"/>
    <w:link w:val="ae"/>
    <w:unhideWhenUsed/>
    <w:rsid w:val="005A3B72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rsid w:val="005A3B72"/>
    <w:rPr>
      <w:rFonts w:ascii="Garamond" w:hAnsi="Garamond"/>
    </w:rPr>
  </w:style>
  <w:style w:type="character" w:styleId="af">
    <w:name w:val="page number"/>
    <w:basedOn w:val="a0"/>
    <w:semiHidden/>
    <w:unhideWhenUsed/>
    <w:rsid w:val="00ED54CB"/>
  </w:style>
  <w:style w:type="paragraph" w:styleId="af0">
    <w:name w:val="Revision"/>
    <w:hidden/>
    <w:semiHidden/>
    <w:rsid w:val="00563E15"/>
    <w:pPr>
      <w:spacing w:after="0" w:line="240" w:lineRule="auto"/>
      <w:jc w:val="left"/>
    </w:pPr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9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12T05:05:00Z</dcterms:created>
  <dcterms:modified xsi:type="dcterms:W3CDTF">2021-07-12T05:05:00Z</dcterms:modified>
</cp:coreProperties>
</file>